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739" w:rsidRP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. Disaster Recovery (DR) Project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: Robust Disaster Recovery Infrastructure on Azure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s an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ion Engineer assigned to the DR projec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 need to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sign, deploy, and optimize a disaster recovery (DR) infrastructure on Azure using Terraform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o tha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ritical systems and data can be protected and recovered swiftly in case of a disaster, with ongoing improvements based on user feedback.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:</w:t>
      </w:r>
    </w:p>
    <w:p w:rsidR="001B7739" w:rsidRPr="001B7739" w:rsidRDefault="001B7739" w:rsidP="001B77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source Management: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mplement resource groups via Terraform scripts for organized resource management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tinuously refine the resource organization based on feedback for optimal performance and cost-efficiency.</w:t>
      </w:r>
    </w:p>
    <w:p w:rsidR="001B7739" w:rsidRPr="001B7739" w:rsidRDefault="001B7739" w:rsidP="001B77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etwork Infrastructure: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Establish </w:t>
      </w:r>
      <w:proofErr w:type="spellStart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Nets</w:t>
      </w:r>
      <w:proofErr w:type="spellEnd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Subnets to ensure secure and isolated network environments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 NSGs to enforce stringent security policies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Enable </w:t>
      </w:r>
      <w:proofErr w:type="spellStart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ering for seamless inter-network communication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corporate feedback to enhance network security and connectivity.</w:t>
      </w:r>
    </w:p>
    <w:p w:rsidR="001B7739" w:rsidRPr="001B7739" w:rsidRDefault="001B7739" w:rsidP="001B77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mpute and Access Management: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eploy scalable and secure Linux and Windows VMs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mplement a Bastion Host for secure, controlled access to VMs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ptimize VM configurations and access controls in response to user feedback.</w:t>
      </w:r>
    </w:p>
    <w:p w:rsidR="001B7739" w:rsidRPr="001B7739" w:rsidRDefault="001B7739" w:rsidP="001B77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raffic Management and Security: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eploy internal and external Azure Load Balancers to manage traffic efficiently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 Application Gateways with Web Application Firewall (WAF) to protect against threats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djust configurations based on feedback to improve traffic management and security.</w:t>
      </w:r>
    </w:p>
    <w:p w:rsidR="001B7739" w:rsidRPr="001B7739" w:rsidRDefault="001B7739" w:rsidP="001B77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ata Management and Security: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t up SQL Managed Instances for robust data management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mplement </w:t>
      </w:r>
      <w:proofErr w:type="spellStart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s for comprehensive security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pply feedback to enhance data security measures and firewall policies.</w:t>
      </w:r>
    </w:p>
    <w:p w:rsidR="001B7739" w:rsidRPr="001B7739" w:rsidRDefault="001B7739" w:rsidP="001B77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NS and Automation Enhancements: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utomate the creation and management of DNS Records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tinuously improve automation scripts based on feedback for efficiency and reliability.</w:t>
      </w:r>
    </w:p>
    <w:p w:rsidR="001B7739" w:rsidRPr="001B7739" w:rsidRDefault="001B7739" w:rsidP="001B773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isaster Recovery Optimization: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mplement Azure Site Recovery to ensure rapid recovery of services.</w:t>
      </w:r>
    </w:p>
    <w:p w:rsidR="001B7739" w:rsidRPr="001B7739" w:rsidRDefault="001B7739" w:rsidP="001B773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gularly update DR strategies and configurations based on feedback and evolving best practices.</w:t>
      </w:r>
    </w:p>
    <w:p w:rsidR="001B7739" w:rsidRPr="001B7739" w:rsidRDefault="001B7739" w:rsidP="001B773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5" style="width:0;height:1.5pt" o:hralign="center" o:hrstd="t" o:hr="t" fillcolor="#a0a0a0" stroked="f"/>
        </w:pict>
      </w:r>
    </w:p>
    <w:p w:rsid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</w:p>
    <w:p w:rsidR="001B7739" w:rsidRP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bookmarkStart w:id="0" w:name="_GoBack"/>
      <w:bookmarkEnd w:id="0"/>
      <w:r w:rsidRPr="001B773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lastRenderedPageBreak/>
        <w:t>2. Network Automation Project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: Streamlined Network Backup and Maintenance Automation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s an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ion Engineer assigned to the Network Automation projec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 need to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e the backup and maintenance processes for network devices using Ansible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o tha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network configurations </w:t>
      </w:r>
      <w:proofErr w:type="gramStart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curely backed up and maintained with minimal manual intervention, incorporating improvements from feedback</w:t>
      </w:r>
      <w:proofErr w:type="gramEnd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:</w:t>
      </w:r>
    </w:p>
    <w:p w:rsidR="001B7739" w:rsidRPr="001B7739" w:rsidRDefault="001B7739" w:rsidP="001B77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nsible Automation and Bug Fixes:</w:t>
      </w:r>
    </w:p>
    <w:p w:rsidR="001B7739" w:rsidRPr="001B7739" w:rsidRDefault="001B7739" w:rsidP="001B773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solve existing bugs in Ansible scripts for firewall backups.</w:t>
      </w:r>
    </w:p>
    <w:p w:rsidR="001B7739" w:rsidRPr="001B7739" w:rsidRDefault="001B7739" w:rsidP="001B773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mplement enhancements based on user feedback to improve reliability and efficiency.</w:t>
      </w:r>
    </w:p>
    <w:p w:rsidR="001B7739" w:rsidRPr="001B7739" w:rsidRDefault="001B7739" w:rsidP="001B77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mprehensive Backup Solutions:</w:t>
      </w:r>
    </w:p>
    <w:p w:rsidR="001B7739" w:rsidRPr="001B7739" w:rsidRDefault="001B7739" w:rsidP="001B773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evelop a robust monthly backup script for network configurations.</w:t>
      </w:r>
    </w:p>
    <w:p w:rsidR="001B7739" w:rsidRPr="001B7739" w:rsidRDefault="001B7739" w:rsidP="001B773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mplement a retention policy script for automatic deletion of backups older than 35 days.</w:t>
      </w:r>
    </w:p>
    <w:p w:rsidR="001B7739" w:rsidRPr="001B7739" w:rsidRDefault="001B7739" w:rsidP="001B773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tegrate feedback to optimize backup schedules and data retention policies.</w:t>
      </w:r>
    </w:p>
    <w:p w:rsidR="001B7739" w:rsidRPr="001B7739" w:rsidRDefault="001B7739" w:rsidP="001B773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6" style="width:0;height:1.5pt" o:hralign="center" o:hrstd="t" o:hr="t" fillcolor="#a0a0a0" stroked="f"/>
        </w:pict>
      </w:r>
    </w:p>
    <w:p w:rsidR="001B7739" w:rsidRP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3. PIC Automation Project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: Efficient Firewall Policy Automation and Reporting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s an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ion Engineer assigned to the PIC Automation projec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 need to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e the extraction and reporting of firewall policies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o tha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curity policies </w:t>
      </w:r>
      <w:proofErr w:type="gramStart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transparently monitored and reported to stakeholders, with continuous enhancements based on feedback</w:t>
      </w:r>
      <w:proofErr w:type="gramEnd"/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:</w:t>
      </w:r>
    </w:p>
    <w:p w:rsidR="001B7739" w:rsidRPr="001B7739" w:rsidRDefault="001B7739" w:rsidP="001B77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licy Extraction and Automation:</w:t>
      </w:r>
    </w:p>
    <w:p w:rsidR="001B7739" w:rsidRPr="001B7739" w:rsidRDefault="001B7739" w:rsidP="001B773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evelop a comprehensive script to extract detailed policy data from each firewall.</w:t>
      </w:r>
    </w:p>
    <w:p w:rsidR="001B7739" w:rsidRPr="001B7739" w:rsidRDefault="001B7739" w:rsidP="001B773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gularly update the script based on feedback to improve data accuracy and extraction speed.</w:t>
      </w:r>
    </w:p>
    <w:p w:rsidR="001B7739" w:rsidRPr="001B7739" w:rsidRDefault="001B7739" w:rsidP="001B77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mprehensive Reporting:</w:t>
      </w:r>
    </w:p>
    <w:p w:rsidR="001B7739" w:rsidRPr="001B7739" w:rsidRDefault="001B7739" w:rsidP="001B773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enerate detailed, easy-to-understand reports from the extracted policy data.</w:t>
      </w:r>
    </w:p>
    <w:p w:rsidR="001B7739" w:rsidRPr="001B7739" w:rsidRDefault="001B7739" w:rsidP="001B773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utomatically distribute reports to relevant stakeholders.</w:t>
      </w:r>
    </w:p>
    <w:p w:rsidR="001B7739" w:rsidRPr="001B7739" w:rsidRDefault="001B7739" w:rsidP="001B773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corporate feedback to enhance report content, format, and delivery mechanisms.</w:t>
      </w:r>
    </w:p>
    <w:p w:rsidR="001B7739" w:rsidRPr="001B7739" w:rsidRDefault="001B7739" w:rsidP="001B773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7" style="width:0;height:1.5pt" o:hralign="center" o:hrstd="t" o:hr="t" fillcolor="#a0a0a0" stroked="f"/>
        </w:pict>
      </w:r>
    </w:p>
    <w:p w:rsid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</w:p>
    <w:p w:rsid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</w:p>
    <w:p w:rsid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</w:p>
    <w:p w:rsidR="001B7739" w:rsidRPr="001B7739" w:rsidRDefault="001B7739" w:rsidP="001B773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4. CI/CD Project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: Scalable and Efficient CI/CD Pipeline Implementation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s an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ion Engineer assigned to the CI/CD projec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 need to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sign and implement scalable CI/CD pipelines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o that</w:t>
      </w: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frastructure and application deployments are automated, consistent, and reliable, with continuous improvement driven by feedback.</w:t>
      </w:r>
    </w:p>
    <w:p w:rsidR="001B7739" w:rsidRPr="001B7739" w:rsidRDefault="001B7739" w:rsidP="001B773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:</w:t>
      </w:r>
    </w:p>
    <w:p w:rsidR="001B7739" w:rsidRPr="001B7739" w:rsidRDefault="001B7739" w:rsidP="001B77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ipeline Design and Development:</w:t>
      </w:r>
    </w:p>
    <w:p w:rsidR="001B7739" w:rsidRPr="001B7739" w:rsidRDefault="001B7739" w:rsidP="001B773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eate comprehensive CI/CD pipelines for deploying and managing both infrastructure and applications.</w:t>
      </w:r>
    </w:p>
    <w:p w:rsidR="001B7739" w:rsidRPr="001B7739" w:rsidRDefault="001B7739" w:rsidP="001B773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tegrate feedback to refine pipeline processes, ensuring efficiency and reliability.</w:t>
      </w:r>
    </w:p>
    <w:p w:rsidR="001B7739" w:rsidRPr="001B7739" w:rsidRDefault="001B7739" w:rsidP="001B77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ool Integration and Workflow Optimization:</w:t>
      </w:r>
    </w:p>
    <w:p w:rsidR="001B7739" w:rsidRPr="001B7739" w:rsidRDefault="001B7739" w:rsidP="001B773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nsure seamless integration with version control systems, testing frameworks, and other essential tools.</w:t>
      </w:r>
    </w:p>
    <w:p w:rsidR="001B7739" w:rsidRPr="001B7739" w:rsidRDefault="001B7739" w:rsidP="001B773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tinuously improve integration points based on user feedback to streamline workflows.</w:t>
      </w:r>
    </w:p>
    <w:p w:rsidR="001B7739" w:rsidRPr="001B7739" w:rsidRDefault="001B7739" w:rsidP="001B77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ion, Testing, and Monitoring:</w:t>
      </w:r>
    </w:p>
    <w:p w:rsidR="001B7739" w:rsidRPr="001B7739" w:rsidRDefault="001B7739" w:rsidP="001B773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utomate testing, deployment, and monitoring processes to ensure rapid and reliable releases.</w:t>
      </w:r>
    </w:p>
    <w:p w:rsidR="001B7739" w:rsidRPr="001B7739" w:rsidRDefault="001B7739" w:rsidP="001B773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B773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gularly update automation strategies based on feedback to enhance effectiveness and reduce manual effort.</w:t>
      </w: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768F9"/>
    <w:multiLevelType w:val="multilevel"/>
    <w:tmpl w:val="E1066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5C6669"/>
    <w:multiLevelType w:val="multilevel"/>
    <w:tmpl w:val="14964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D6667E"/>
    <w:multiLevelType w:val="multilevel"/>
    <w:tmpl w:val="66347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CE5266"/>
    <w:multiLevelType w:val="multilevel"/>
    <w:tmpl w:val="BF3AB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MzMTIwMDQyMLewMDNX0lEKTi0uzszPAykwrAUAAi3lYCwAAAA="/>
  </w:docVars>
  <w:rsids>
    <w:rsidRoot w:val="001B7739"/>
    <w:rsid w:val="001A6AC9"/>
    <w:rsid w:val="001B7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20533"/>
  <w15:chartTrackingRefBased/>
  <w15:docId w15:val="{9221F2F5-A68C-4EA5-99C2-FC99E3CBA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B773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B7739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1B773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7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60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4</Words>
  <Characters>4071</Characters>
  <Application>Microsoft Office Word</Application>
  <DocSecurity>0</DocSecurity>
  <Lines>33</Lines>
  <Paragraphs>9</Paragraphs>
  <ScaleCrop>false</ScaleCrop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07-28T12:06:00Z</dcterms:created>
  <dcterms:modified xsi:type="dcterms:W3CDTF">2024-07-28T12:07:00Z</dcterms:modified>
</cp:coreProperties>
</file>